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d117a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2d117a5-5e58-11ef-b26c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Ow4DQQhDUS7A/W/JDYgfRGnSRDLFzjY7U1hgm0/0z6l41FtEZFSnfmou9Yrf8+9bCKgzgeuo5OLiRWZVgKnDxceLVOYF4g2eEo2J8QIPypa9vuAPSb/nQF8OBC6NeMjlT1IgiFRWsmXnC3vYRYqMBd34lGePLAJUvRzgFdXRiKwQXf4IqfGzOExRaeNNnjQGBdrEaOYrrPUhccaBX2At6V0xbcH1S007GPKolAM/V06hCDB9vwhwsGqdY8eHpLHVMRL7/WDQ5Jta39j18SmLoqX69cso2p5fUx0uHn0q18qK7cLPDF6mB78XeswAmW/7jD8/sHTvgPPzxdHU3KwHB/sGPYCcCRClL/YDjIy4M5J8vEHsz9Jxsh/kjuCIm/2AsHo7Qh/477n77hudkWrEBXQ0D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 link wireless service not working. Checked my account and a message</w:t>
      </w:r>
      <w:r>
        <w:t xml:space="preserve"> </w:t>
      </w:r>
      <w:r>
        <w:t xml:space="preserve">popped up about not having service in this area. Then I restart my phone</w:t>
      </w:r>
      <w:r>
        <w:t xml:space="preserve"> </w:t>
      </w:r>
      <w:r>
        <w:t xml:space="preserve">and a message popped up about my sim card not being provision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2d117a5-5e58-11ef-b26c-1f90b6841245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2d117a5-5e58-11ef-b26c-1f90b6841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2d117a5-5e58-11ef-b26c-1f90b6841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d117a5</dc:title>
  <dc:creator/>
  <cp:keywords/>
  <dcterms:created xsi:type="dcterms:W3CDTF">2026-05-03T09:27:15Z</dcterms:created>
  <dcterms:modified xsi:type="dcterms:W3CDTF">2026-05-03T09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